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Simple and Complex Conditional Statements</w:t>
      </w:r>
    </w:p>
    <w:p w14:paraId="038CE1BE" w14:textId="6946AC8C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Hyperlink"/>
            <w:lang w:val="bg-BG"/>
          </w:rPr>
          <w:t>"</w:t>
        </w:r>
        <w:r>
          <w:rPr>
            <w:rStyle w:val="Hyperlink"/>
          </w:rPr>
          <w:t>Programming-Fundamentals-and-Unit-Testing</w:t>
        </w:r>
        <w:r w:rsidR="005B05B9" w:rsidRPr="0085701A">
          <w:rPr>
            <w:rStyle w:val="Hyperlink"/>
            <w:lang w:val="bg-BG"/>
          </w:rPr>
          <w:t xml:space="preserve">" @ </w:t>
        </w:r>
        <w:r w:rsidR="00BF2C58">
          <w:rPr>
            <w:rStyle w:val="Hyperlink"/>
            <w:noProof/>
          </w:rPr>
          <w:t>SoftUni</w:t>
        </w:r>
      </w:hyperlink>
      <w:r w:rsidR="005B05B9" w:rsidRPr="0085701A">
        <w:rPr>
          <w:lang w:val="bg-BG"/>
        </w:rPr>
        <w:t>.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923CB1" w:rsidRPr="00923CB1">
          <w:rPr>
            <w:rStyle w:val="Hyperlink"/>
            <w:lang w:val="bg-BG"/>
          </w:rPr>
          <w:t>https://judge.softuni.org/Contests/4400</w:t>
        </w:r>
      </w:hyperlink>
    </w:p>
    <w:p w14:paraId="0D098D31" w14:textId="68D29FBC" w:rsidR="00EE3004" w:rsidRPr="00A51E1F" w:rsidRDefault="00923CB1" w:rsidP="0014584A">
      <w:pPr>
        <w:pStyle w:val="Heading2"/>
        <w:numPr>
          <w:ilvl w:val="0"/>
          <w:numId w:val="40"/>
        </w:numPr>
        <w:rPr>
          <w:highlight w:val="yellow"/>
        </w:rPr>
      </w:pPr>
      <w:r w:rsidRPr="00A51E1F">
        <w:rPr>
          <w:highlight w:val="yellow"/>
        </w:rP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 xml:space="preserve">is lower than </w:t>
      </w:r>
      <w:proofErr w:type="gramStart"/>
      <w:r w:rsidRPr="0074088E">
        <w:rPr>
          <w:b/>
          <w:bCs/>
        </w:rPr>
        <w:t>zero</w:t>
      </w:r>
      <w:proofErr w:type="gramEnd"/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 xml:space="preserve">is bigger than </w:t>
      </w:r>
      <w:proofErr w:type="gramStart"/>
      <w:r w:rsidRPr="0074088E">
        <w:rPr>
          <w:b/>
          <w:bCs/>
        </w:rPr>
        <w:t>zero</w:t>
      </w:r>
      <w:proofErr w:type="gramEnd"/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 xml:space="preserve">is equals to </w:t>
      </w:r>
      <w:proofErr w:type="gramStart"/>
      <w:r w:rsidRPr="0074088E">
        <w:rPr>
          <w:b/>
          <w:bCs/>
        </w:rPr>
        <w:t>zero</w:t>
      </w:r>
      <w:proofErr w:type="gramEnd"/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Pr="00C725C6" w:rsidRDefault="00C918A7" w:rsidP="0014584A">
      <w:pPr>
        <w:pStyle w:val="Heading2"/>
        <w:numPr>
          <w:ilvl w:val="0"/>
          <w:numId w:val="40"/>
        </w:numPr>
        <w:rPr>
          <w:highlight w:val="yellow"/>
        </w:rPr>
      </w:pPr>
      <w:r w:rsidRPr="00C725C6">
        <w:rPr>
          <w:highlight w:val="yellow"/>
        </w:rP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</w:t>
      </w:r>
      <w:proofErr w:type="gramStart"/>
      <w:r w:rsidR="006B0417">
        <w:rPr>
          <w:b/>
          <w:bCs/>
        </w:rPr>
        <w:t>limit</w:t>
      </w:r>
      <w:proofErr w:type="gramEnd"/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 xml:space="preserve">is </w:t>
      </w:r>
      <w:proofErr w:type="gramStart"/>
      <w:r w:rsidR="006B0417" w:rsidRPr="006B0417">
        <w:rPr>
          <w:b/>
          <w:bCs/>
        </w:rPr>
        <w:t>enough</w:t>
      </w:r>
      <w:proofErr w:type="gramEnd"/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 xml:space="preserve">if the limit is </w:t>
      </w:r>
      <w:proofErr w:type="gramStart"/>
      <w:r w:rsidR="006B0417" w:rsidRPr="006B0417">
        <w:t>exceeded</w:t>
      </w:r>
      <w:proofErr w:type="gramEnd"/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 xml:space="preserve">if the balance isn't </w:t>
      </w:r>
      <w:proofErr w:type="gramStart"/>
      <w:r w:rsidR="006B0417" w:rsidRPr="006B0417">
        <w:t>enough</w:t>
      </w:r>
      <w:proofErr w:type="gramEnd"/>
    </w:p>
    <w:p w14:paraId="09D3E3C6" w14:textId="77777777" w:rsidR="006B0417" w:rsidRPr="00FF3E01" w:rsidRDefault="006B0417" w:rsidP="006B04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Pr="00353BC1" w:rsidRDefault="000B3B85" w:rsidP="0014584A">
      <w:pPr>
        <w:pStyle w:val="Heading2"/>
        <w:numPr>
          <w:ilvl w:val="0"/>
          <w:numId w:val="40"/>
        </w:numPr>
        <w:spacing w:before="1320"/>
        <w:ind w:left="357" w:hanging="357"/>
        <w:rPr>
          <w:highlight w:val="yellow"/>
        </w:rPr>
      </w:pPr>
      <w:r w:rsidRPr="00353BC1">
        <w:rPr>
          <w:highlight w:val="yellow"/>
        </w:rPr>
        <w:lastRenderedPageBreak/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 xml:space="preserve">Print the biggest number from the given </w:t>
      </w:r>
      <w:proofErr w:type="gramStart"/>
      <w:r>
        <w:t>five</w:t>
      </w:r>
      <w:proofErr w:type="gramEnd"/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Pr="00CE650E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  <w:rPr>
          <w:highlight w:val="yellow"/>
        </w:rPr>
      </w:pPr>
      <w:r w:rsidRPr="00CE650E">
        <w:rPr>
          <w:highlight w:val="yellow"/>
        </w:rP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</w:t>
      </w:r>
      <w:proofErr w:type="gramStart"/>
      <w:r>
        <w:t>console</w:t>
      </w:r>
      <w:proofErr w:type="gramEnd"/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 xml:space="preserve">Apply the operator with given </w:t>
      </w:r>
      <w:proofErr w:type="gramStart"/>
      <w:r w:rsidRPr="00C03817">
        <w:t>numbers</w:t>
      </w:r>
      <w:proofErr w:type="gramEnd"/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B27D5E" w:rsidRDefault="00D14B2B" w:rsidP="0014584A">
      <w:pPr>
        <w:pStyle w:val="Heading2"/>
        <w:numPr>
          <w:ilvl w:val="0"/>
          <w:numId w:val="40"/>
        </w:numPr>
        <w:ind w:left="426"/>
        <w:rPr>
          <w:highlight w:val="yellow"/>
          <w:lang w:val="bg-BG"/>
        </w:rPr>
      </w:pPr>
      <w:r w:rsidRPr="00B27D5E">
        <w:rPr>
          <w:highlight w:val="yellow"/>
        </w:rP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Winter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</w:t>
      </w:r>
      <w:proofErr w:type="gramStart"/>
      <w:r w:rsidRPr="00D14B2B">
        <w:rPr>
          <w:rFonts w:ascii="Consolas" w:hAnsi="Consolas"/>
          <w:b/>
          <w:bCs/>
          <w:lang w:val="en-GB"/>
        </w:rPr>
        <w:t>Camping</w:t>
      </w:r>
      <w:proofErr w:type="gramEnd"/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proofErr w:type="gramStart"/>
      <w:r w:rsidRPr="00D14B2B">
        <w:rPr>
          <w:b/>
          <w:bCs/>
        </w:rPr>
        <w:t>have to</w:t>
      </w:r>
      <w:proofErr w:type="gramEnd"/>
      <w:r w:rsidRPr="00D14B2B">
        <w:rPr>
          <w:b/>
          <w:bCs/>
        </w:rPr>
        <w:t xml:space="preserve">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lastRenderedPageBreak/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</w:t>
      </w:r>
      <w:proofErr w:type="gramStart"/>
      <w:r w:rsidRPr="00D14B2B">
        <w:t>point</w:t>
      </w:r>
      <w:proofErr w:type="gramEnd"/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Pr="007B4C7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  <w:rPr>
          <w:highlight w:val="yellow"/>
        </w:rPr>
      </w:pPr>
      <w:r w:rsidRPr="007B4C77">
        <w:rPr>
          <w:highlight w:val="yellow"/>
        </w:rP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End"/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7A4D68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highlight w:val="yellow"/>
          <w:lang w:val="bg-BG"/>
        </w:rPr>
      </w:pPr>
      <w:r w:rsidRPr="007A4D68">
        <w:rPr>
          <w:highlight w:val="yellow"/>
        </w:rP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open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1B8199C1" w14:textId="77777777" w:rsidR="00DC0735" w:rsidRPr="00FF3E01" w:rsidRDefault="00DC0735" w:rsidP="00DC0735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50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E3C2799" w14:textId="366369F0" w:rsidR="00520CEC" w:rsidRPr="00DD1D44" w:rsidRDefault="00520CEC" w:rsidP="00520CEC"/>
    <w:p w14:paraId="55CFFC3A" w14:textId="29B28DF1" w:rsidR="00DD1D44" w:rsidRPr="007A4D68" w:rsidRDefault="00DD1D44" w:rsidP="00DD1D44">
      <w:pPr>
        <w:pStyle w:val="Heading2"/>
        <w:numPr>
          <w:ilvl w:val="0"/>
          <w:numId w:val="39"/>
        </w:numPr>
        <w:spacing w:before="0" w:after="0"/>
        <w:ind w:left="425" w:hanging="357"/>
        <w:rPr>
          <w:highlight w:val="yellow"/>
        </w:rPr>
      </w:pPr>
      <w:r w:rsidRPr="007A4D68">
        <w:rPr>
          <w:highlight w:val="yellow"/>
        </w:rPr>
        <w:t>Invalid Number</w:t>
      </w:r>
    </w:p>
    <w:p w14:paraId="070D312B" w14:textId="0ED38CB6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equals to 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5EB0D73D" w14:textId="77777777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3DDEF15C" w14:textId="77777777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from the </w:t>
      </w:r>
      <w:proofErr w:type="gramStart"/>
      <w:r>
        <w:rPr>
          <w:rFonts w:eastAsiaTheme="minorHAnsi" w:cstheme="minorBidi"/>
          <w:b w:val="0"/>
          <w:color w:val="auto"/>
          <w:sz w:val="22"/>
          <w:szCs w:val="22"/>
        </w:rPr>
        <w:t>console</w:t>
      </w:r>
      <w:proofErr w:type="gramEnd"/>
    </w:p>
    <w:p w14:paraId="1D8FE051" w14:textId="299ADB99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gramStart"/>
      <w:r w:rsidRPr="00DD1D44">
        <w:rPr>
          <w:rFonts w:eastAsiaTheme="minorHAnsi" w:cstheme="minorBidi"/>
          <w:b w:val="0"/>
          <w:color w:val="auto"/>
          <w:sz w:val="22"/>
          <w:szCs w:val="22"/>
        </w:rPr>
        <w:t>valid</w:t>
      </w:r>
      <w:proofErr w:type="gramEnd"/>
    </w:p>
    <w:p w14:paraId="67CF31C7" w14:textId="2023EEE1" w:rsidR="00DD1D44" w:rsidRPr="00FF3E01" w:rsidRDefault="00DD1D44" w:rsidP="00DD1D4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DD1D44" w:rsidRPr="00CB3FE8" w14:paraId="40C2F95B" w14:textId="77777777" w:rsidTr="00DD1D44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B582F3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86D6E15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24F23E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6E33D4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33C716DF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52E18" w14:textId="77777777" w:rsidR="00DD1D44" w:rsidRDefault="00DD1D44" w:rsidP="00734A31">
            <w:pPr>
              <w:spacing w:before="0" w:after="0"/>
              <w:jc w:val="center"/>
              <w:rPr>
                <w:b/>
              </w:rPr>
            </w:pPr>
          </w:p>
          <w:p w14:paraId="62863AB0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866866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095FF191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D1D44" w:rsidRPr="00CB3FE8" w14:paraId="7AA09120" w14:textId="77777777" w:rsidTr="00DD1D44">
        <w:trPr>
          <w:trHeight w:val="20"/>
        </w:trPr>
        <w:tc>
          <w:tcPr>
            <w:tcW w:w="896" w:type="dxa"/>
            <w:shd w:val="clear" w:color="auto" w:fill="auto"/>
          </w:tcPr>
          <w:p w14:paraId="7430167E" w14:textId="5B464FF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73DBD9AE" w14:textId="5966B20B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543AD66E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EFFCF0C" w14:textId="5D125790" w:rsidR="00DD1D44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16B6DAA0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7FEDE8BD" w14:textId="4DF266EB" w:rsidR="00DD1D44" w:rsidRPr="00DD1D44" w:rsidRDefault="00DD1D44" w:rsidP="00734A31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650698D6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F657472" w14:textId="3DB1010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1230F12A" w14:textId="411FCBB1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57B1A9E8" w:rsidR="0014584A" w:rsidRPr="00CC00FC" w:rsidRDefault="0014584A" w:rsidP="00DD1D44">
      <w:pPr>
        <w:pStyle w:val="Heading2"/>
        <w:numPr>
          <w:ilvl w:val="0"/>
          <w:numId w:val="39"/>
        </w:numPr>
        <w:spacing w:before="0"/>
        <w:ind w:left="425" w:hanging="357"/>
        <w:rPr>
          <w:highlight w:val="yellow"/>
        </w:rPr>
      </w:pPr>
      <w:r w:rsidRPr="00CC00FC">
        <w:rPr>
          <w:highlight w:val="yellow"/>
        </w:rPr>
        <w:t>S</w:t>
      </w:r>
      <w:r w:rsidR="00DC0735" w:rsidRPr="00CC00FC">
        <w:rPr>
          <w:highlight w:val="yellow"/>
        </w:rPr>
        <w:t>u</w:t>
      </w:r>
      <w:r w:rsidRPr="00CC00FC">
        <w:rPr>
          <w:highlight w:val="yellow"/>
        </w:rP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 xml:space="preserve">from </w:t>
      </w:r>
      <w:proofErr w:type="gramStart"/>
      <w:r>
        <w:t>console</w:t>
      </w:r>
      <w:proofErr w:type="gramEnd"/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proofErr w:type="gramStart"/>
      <w:r w:rsidRPr="0014584A">
        <w:rPr>
          <w:rFonts w:ascii="Consolas" w:hAnsi="Consolas"/>
          <w:b/>
          <w:bCs/>
        </w:rPr>
        <w:t>minutes:seconds</w:t>
      </w:r>
      <w:proofErr w:type="spellEnd"/>
      <w:proofErr w:type="gram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587C5D62" w:rsidR="001C25EA" w:rsidRPr="00B27D5E" w:rsidRDefault="001C25EA" w:rsidP="00A07097">
      <w:pPr>
        <w:pStyle w:val="Heading2"/>
        <w:numPr>
          <w:ilvl w:val="0"/>
          <w:numId w:val="39"/>
        </w:numPr>
        <w:spacing w:before="0" w:after="0"/>
        <w:ind w:left="425" w:hanging="357"/>
        <w:rPr>
          <w:highlight w:val="yellow"/>
          <w:lang w:val="bg-BG"/>
        </w:rPr>
      </w:pPr>
      <w:r w:rsidRPr="00B27D5E">
        <w:rPr>
          <w:highlight w:val="yellow"/>
        </w:rPr>
        <w:t>Summer Clothing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 Input/Output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7F883" w14:textId="77777777" w:rsidR="00D81932" w:rsidRDefault="00D81932" w:rsidP="008068A2">
      <w:pPr>
        <w:spacing w:after="0" w:line="240" w:lineRule="auto"/>
      </w:pPr>
      <w:r>
        <w:separator/>
      </w:r>
    </w:p>
  </w:endnote>
  <w:endnote w:type="continuationSeparator" w:id="0">
    <w:p w14:paraId="3E55A5FB" w14:textId="77777777" w:rsidR="00D81932" w:rsidRDefault="00D819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D7067" w14:textId="77777777" w:rsidR="00D81932" w:rsidRDefault="00D81932" w:rsidP="008068A2">
      <w:pPr>
        <w:spacing w:after="0" w:line="240" w:lineRule="auto"/>
      </w:pPr>
      <w:r>
        <w:separator/>
      </w:r>
    </w:p>
  </w:footnote>
  <w:footnote w:type="continuationSeparator" w:id="0">
    <w:p w14:paraId="2BA2371F" w14:textId="77777777" w:rsidR="00D81932" w:rsidRDefault="00D819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gUAucstPy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BC1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4D68"/>
    <w:rsid w:val="007A635E"/>
    <w:rsid w:val="007B3529"/>
    <w:rsid w:val="007B3686"/>
    <w:rsid w:val="007B4C77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1E1F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27D5E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725C6"/>
    <w:rsid w:val="00C82862"/>
    <w:rsid w:val="00C84E4D"/>
    <w:rsid w:val="00C87441"/>
    <w:rsid w:val="00C918A7"/>
    <w:rsid w:val="00CA2FD0"/>
    <w:rsid w:val="00CB626D"/>
    <w:rsid w:val="00CC00FC"/>
    <w:rsid w:val="00CD2543"/>
    <w:rsid w:val="00CD5181"/>
    <w:rsid w:val="00CD7485"/>
    <w:rsid w:val="00CE2360"/>
    <w:rsid w:val="00CE236C"/>
    <w:rsid w:val="00CE650E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1932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463C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5</TotalTime>
  <Pages>5</Pages>
  <Words>1011</Words>
  <Characters>57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90</cp:revision>
  <cp:lastPrinted>2015-10-26T22:35:00Z</cp:lastPrinted>
  <dcterms:created xsi:type="dcterms:W3CDTF">2019-11-12T12:29:00Z</dcterms:created>
  <dcterms:modified xsi:type="dcterms:W3CDTF">2023-09-29T23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